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OCOLATE ORANGE COOKIE #EU46508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6508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exyl cinnamic aldehyde; Orange oil ; benzyl alcohol; CINNAMAL; Linalyl acetate; citral; Cashmeran; Heliotropine; Isovaleraldehyde; 3(2H)-Furanone, 4-hydroxy-2,5-dimethy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Hex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paraId="15AF5E6F" w14:textId="5180E34A">
            <w:pPr>
              <w:pStyle w:val="SDSTableTextNormal"/>
              <w:rPr>
                <w:noProof w:val="0"/>
              </w:rPr>
            </w:pPr>
            <w:r w:rsidR="00066C34">
              <w:rPr>
                <w:noProof/>
              </w:rPr>
              <w:t>1.525 – 3.025</w:t>
            </w:r>
          </w:p>
        </w:tc>
        <w:tc>
          <w:tcPr>
            <w:tcW w:w="3118" w:type="dxa"/>
          </w:tcPr>
          <w:p w:rsidR="00827634" w:rsidRPr="00E158AE" w:rsidP="009B0F88" w14:paraId="03C690C9"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1.075 – 2.1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2-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4-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8961-24</w:t>
            </w:r>
          </w:p>
        </w:tc>
        <w:tc>
          <w:tcPr>
            <w:tcW w:w="1134" w:type="dxa"/>
          </w:tcPr>
          <w:p w:rsidR="00827634" w:rsidRPr="00E158AE" w:rsidP="009B0F88" w14:textId="5180E34A">
            <w:pPr>
              <w:pStyle w:val="SDSTableTextNormal"/>
              <w:rPr>
                <w:noProof w:val="0"/>
              </w:rPr>
            </w:pPr>
            <w:r w:rsidR="00066C34">
              <w:rPr>
                <w:noProof/>
              </w:rPr>
              <w:t>1.075 – 2.125</w:t>
            </w:r>
          </w:p>
        </w:tc>
        <w:tc>
          <w:tcPr>
            <w:tcW w:w="3118" w:type="dxa"/>
          </w:tcPr>
          <w:p w:rsidR="00827634" w:rsidRPr="00E158AE" w:rsidP="009B0F88"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85 – 1.687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4 – 0.775</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2 – 0.41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21-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85-8</w:t>
            </w:r>
          </w:p>
        </w:tc>
        <w:tc>
          <w:tcPr>
            <w:tcW w:w="1134" w:type="dxa"/>
          </w:tcPr>
          <w:p w:rsidR="00827634" w:rsidRPr="00E158AE" w:rsidP="009B0F88" w14:textId="5180E34A">
            <w:pPr>
              <w:pStyle w:val="SDSTableTextNormal"/>
              <w:rPr>
                <w:noProof w:val="0"/>
              </w:rPr>
            </w:pPr>
            <w:r w:rsidR="00066C34">
              <w:rPr>
                <w:noProof/>
              </w:rPr>
              <w:t>0.175 – 0.35</w:t>
            </w:r>
          </w:p>
        </w:tc>
        <w:tc>
          <w:tcPr>
            <w:tcW w:w="3118" w:type="dxa"/>
          </w:tcPr>
          <w:p w:rsidR="00827634" w:rsidRPr="00E158AE" w:rsidP="009B0F88" w14:textId="7E488380">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shme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3704-61-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1-649-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7131-40</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br/>
              <w:t>STOT RE 2, H373</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Flam. Liq. 2, H225</w:t>
              <w:br/>
              <w:t>Eye Irrit. 2, H319</w:t>
              <w:br/>
              <w:t>Skin Sens. 1B, H317</w:t>
              <w:br/>
              <w:t>STOT SE 3, H335</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2-Propanediol</w:t>
            </w:r>
          </w:p>
          <w:p w:rsidR="00827634" w:rsidRPr="00E158AE" w:rsidP="009B0F88" w14:textId="35534033">
            <w:pPr>
              <w:pStyle w:val="SDSTableTextNormal"/>
              <w:rPr>
                <w:noProof w:val="0"/>
              </w:rPr>
            </w:pPr>
            <w:r w:rsidRPr="00E158AE">
              <w:rPr>
                <w:noProof/>
              </w:rPr>
              <w:t>substance with national workplace exposure limit(s) (GB, HR, IE, LT, LV, PL,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7-55-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338-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6809-23</w:t>
            </w:r>
          </w:p>
        </w:tc>
        <w:tc>
          <w:tcPr>
            <w:tcW w:w="1134" w:type="dxa"/>
          </w:tcPr>
          <w:p w:rsidR="00827634" w:rsidRPr="00E158AE" w:rsidP="009B0F88" w14:textId="5180E34A">
            <w:pPr>
              <w:pStyle w:val="SDSTableTextNormal"/>
              <w:rPr>
                <w:noProof w:val="0"/>
              </w:rPr>
            </w:pPr>
            <w:r w:rsidR="00066C34">
              <w:rPr>
                <w:noProof/>
              </w:rPr>
              <w:t>0.025 – 0.04</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3(2H)-Furanone, 4-hydroxy-2,5-dimethy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658-77-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2-908-8</w:t>
            </w:r>
          </w:p>
        </w:tc>
        <w:tc>
          <w:tcPr>
            <w:tcW w:w="1134" w:type="dxa"/>
          </w:tcPr>
          <w:p w:rsidR="00827634" w:rsidRPr="00E158AE" w:rsidP="009B0F88" w14:textId="5180E34A">
            <w:pPr>
              <w:pStyle w:val="SDSTableTextNormal"/>
              <w:rPr>
                <w:noProof w:val="0"/>
              </w:rPr>
            </w:pPr>
            <w:r w:rsidR="00066C34">
              <w:rPr>
                <w:noProof/>
              </w:rPr>
              <w:t>0 – 0.01</w:t>
            </w:r>
          </w:p>
        </w:tc>
        <w:tc>
          <w:tcPr>
            <w:tcW w:w="3118" w:type="dxa"/>
          </w:tcPr>
          <w:p w:rsidR="00827634" w:rsidRPr="00E158AE" w:rsidP="009B0F88" w14:textId="7E488380">
            <w:pPr>
              <w:pStyle w:val="SDSTableTextNormal"/>
              <w:rPr>
                <w:noProof w:val="0"/>
              </w:rPr>
            </w:pPr>
            <w:r w:rsidRPr="00E158AE">
              <w:rPr>
                <w:noProof/>
              </w:rPr>
              <w:t>Acute Tox. 4 (Oral), H302</w:t>
              <w:br/>
              <w:t>Skin Corr. 1B, H314</w:t>
              <w:br/>
              <w:t>Eye Irrit. 2, H319</w:t>
              <w:br/>
              <w:t>Skin Sens. 1A, H317</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CINNAMA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4253" w:type="dxa"/>
          </w:tcPr>
          <w:p w:rsidR="00827634" w:rsidRPr="00E158AE" w:rsidP="009B0F88" w14:paraId="12970379" w14:textId="79A64A3E">
            <w:pPr>
              <w:pStyle w:val="SDSTableTextNormal"/>
              <w:rPr>
                <w:noProof w:val="0"/>
              </w:rPr>
            </w:pPr>
            <w:r w:rsidRPr="00E158AE">
              <w:rPr>
                <w:noProof/>
              </w:rPr>
              <w:t>(0.01 ≤ C &lt; 100) 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1,2-Propanediol</w:t>
            </w:r>
            <w:r w:rsidRPr="00E158AE">
              <w:rPr>
                <w:noProof w:val="0"/>
              </w:rPr>
              <w:t xml:space="preserve"> </w:t>
            </w:r>
            <w:r w:rsidRPr="00E158AE" w:rsidR="00FD53E4">
              <w:rPr>
                <w:noProof/>
              </w:rPr>
              <w:t>(57-55-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474 mg/m³ (total vapor and particles)</w:t>
              <w:br/>
              <w:t>10 mg/m³ (particl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particulates)</w:t>
              <w:br/>
              <w:t>470 mg/m³ (total vapour and particul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10 mg/m³ (calculated-particulates)</w:t>
              <w:br/>
              <w:t>30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 (vapor and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474 mg/m³ (total vapour and particulates)</w:t>
              <w:br/>
              <w:t>10 mg/m³ (particul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22 mg/m³ (calculated-total vapour and particulates)</w:t>
              <w:br/>
              <w:t>30 mg/m³ (calculated-particul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vanillin (121-32-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9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 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AL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 xml:space="preserve"> (104-21-2)</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shmeran (33704-61-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85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 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34 mg/kg</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42.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2-Propanediol (57-55-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08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3(2H)-Furanone, 4-hydroxy-2,5-dimethyl- (3658-77-3)</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08 mg/kg body 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Cashmeran (33704-61-9)</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Not applicable</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vanillin (121-32-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81.4 – 94.3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shmeran (33704-61-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78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2-Propanediol (57-55-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51600 mg/l (Exposure time: 96 h - Species: Oncorhynchus mykiss [static]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 – 47 ml/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gt; 1000 mg/l (Exposure time: 48 h - Species: Daphnia magn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000 mg/l (Species: Pseudokirchneriella subcapitat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OCOLATE ORANGE COOKIE #EU46508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vanillin (121-32-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AL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 xml:space="preserve"> (104-21-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shmeran (33704-61-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tropine (120-5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valeraldehyde (590-8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2-Propanediol (57-55-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3(2H)-Furanone, 4-hydroxy-2,5-dimethyl- (3658-77-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CHOCOLATE ORANGE COOKIE #EU46508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vanillin (121-32-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6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AL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 xml:space="preserve"> (104-21-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shmeran (33704-61-9)</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81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2-Propanediol (57-55-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1.07 (at 20.5 °C (at pH &gt;=6.2-&lt;=6.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3(2H)-Furanone, 4-hydroxy-2,5-dimethyl- (3658-77-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95 (at 20 °C (at pH 2.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Orange oil  ; Isovaleraldehyd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CHOCOLATE ORANGE COOKIE #EU46508F 25% in DPG ; Hexyl cinnamic aldehyde ; Orange oil  ; benzyl alcohol ; CINNAMAL ; Linalyl acetate ;  ; citral ; Cashmeran ; Isovaleraldehyde ; 3(2H)-Furanone, 4-hydroxy-2,5-dimethy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CHOCOLATE ORANGE COOKIE #EU46508F 25% in DPG ; Hexyl cinnamic aldehyde ; Orange oil  ; 1,3,4,6,7,8-hexahydro-4,6,6,7,8,8-hexamethylindeno[5,6-c]pyran, galaxolide, (HHCB) ; CINNAMAL ; Cashmeran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Orange oil  ; Isovaleraldehyd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Piperonal</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20-57-0</w:t>
            </w:r>
          </w:p>
        </w:tc>
        <w:tc>
          <w:tcPr>
            <w:tcW w:w="1418" w:type="dxa"/>
          </w:tcPr>
          <w:p w:rsidR="00A65092" w:rsidRPr="00E158AE" w:rsidP="005C557D" w14:paraId="04454755" w14:textId="10FBDA17">
            <w:pPr>
              <w:pStyle w:val="SDSTableTextNormal"/>
              <w:rPr>
                <w:noProof w:val="0"/>
              </w:rPr>
            </w:pPr>
            <w:r w:rsidR="00066C34">
              <w:rPr>
                <w:noProof/>
              </w:rPr>
              <w:t>2932 93 00</w:t>
            </w:r>
          </w:p>
        </w:tc>
        <w:tc>
          <w:tcPr>
            <w:tcW w:w="1418" w:type="dxa"/>
          </w:tcPr>
          <w:p w:rsidR="00A65092" w:rsidRPr="00E158AE" w:rsidP="005C557D" w14:paraId="70CE3A27" w14:textId="0B7AECC5">
            <w:pPr>
              <w:pStyle w:val="SDSTableTextNormal"/>
              <w:rPr>
                <w:noProof w:val="0"/>
              </w:rPr>
            </w:pPr>
            <w:r w:rsidR="00066C34">
              <w:rPr>
                <w:noProof/>
              </w:rPr>
              <w:t>Category 1</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z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HOCOLATE ORANGE COOKIE #EU46508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HOCOLATE ORANGE COOKIE #EU46508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2A72CD86-B9D1-4740-B79D-653F62B60655}"/>
</file>

<file path=customXml/itemProps3.xml><?xml version="1.0" encoding="utf-8"?>
<ds:datastoreItem xmlns:ds="http://schemas.openxmlformats.org/officeDocument/2006/customXml" ds:itemID="{B0B20AF0-7BFA-4603-8ABB-410610371713}"/>
</file>

<file path=customXml/itemProps4.xml><?xml version="1.0" encoding="utf-8"?>
<ds:datastoreItem xmlns:ds="http://schemas.openxmlformats.org/officeDocument/2006/customXml" ds:itemID="{2FCE05BD-9B20-4EE4-A161-75DDB32D20C4}"/>
</file>

<file path=docProps/app.xml><?xml version="1.0" encoding="utf-8"?>
<Properties xmlns="http://schemas.openxmlformats.org/officeDocument/2006/extended-properties" xmlns:vt="http://schemas.openxmlformats.org/officeDocument/2006/docPropsVTypes">
  <Template>Normal.dotm</Template>
  <TotalTime>12</TotalTime>
  <Pages>1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